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571F92" w14:textId="77777777" w:rsidR="007E7429" w:rsidRDefault="007E7429" w:rsidP="007E7429">
      <w:pPr>
        <w:rPr>
          <w:sz w:val="28"/>
          <w:szCs w:val="28"/>
        </w:rPr>
      </w:pPr>
      <w:r>
        <w:rPr>
          <w:sz w:val="28"/>
          <w:szCs w:val="28"/>
        </w:rPr>
        <w:t>Readme file</w:t>
      </w:r>
    </w:p>
    <w:p w14:paraId="341C722C" w14:textId="24881D00" w:rsidR="007E7429" w:rsidRDefault="007E7429" w:rsidP="007E7429">
      <w:pPr>
        <w:rPr>
          <w:sz w:val="28"/>
          <w:szCs w:val="28"/>
        </w:rPr>
      </w:pPr>
      <w:r>
        <w:rPr>
          <w:sz w:val="28"/>
          <w:szCs w:val="28"/>
        </w:rPr>
        <w:t>T</w:t>
      </w:r>
      <w:r w:rsidRPr="007E7429">
        <w:rPr>
          <w:sz w:val="28"/>
          <w:szCs w:val="28"/>
        </w:rPr>
        <w:t>he goal of this document is to let reviewers quickly find the code for any sub-figures, any row of tables.</w:t>
      </w:r>
    </w:p>
    <w:p w14:paraId="14CD5D99" w14:textId="77777777" w:rsidR="007E7429" w:rsidRDefault="007E7429" w:rsidP="007E7429">
      <w:pPr>
        <w:rPr>
          <w:sz w:val="28"/>
          <w:szCs w:val="28"/>
        </w:rPr>
      </w:pPr>
    </w:p>
    <w:p w14:paraId="705D5DE0" w14:textId="6BA93710" w:rsidR="007E7429" w:rsidRDefault="007E7429" w:rsidP="007E7429">
      <w:pPr>
        <w:rPr>
          <w:sz w:val="28"/>
          <w:szCs w:val="28"/>
        </w:rPr>
      </w:pPr>
      <w:r>
        <w:rPr>
          <w:sz w:val="28"/>
          <w:szCs w:val="28"/>
        </w:rPr>
        <w:t>Figure source description</w:t>
      </w:r>
    </w:p>
    <w:tbl>
      <w:tblPr>
        <w:tblStyle w:val="TableGrid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2500"/>
        <w:gridCol w:w="3703"/>
        <w:gridCol w:w="3127"/>
      </w:tblGrid>
      <w:tr w:rsidR="007E7429" w14:paraId="5C9D6166" w14:textId="77777777" w:rsidTr="00282E7D">
        <w:tc>
          <w:tcPr>
            <w:tcW w:w="3110" w:type="dxa"/>
          </w:tcPr>
          <w:p w14:paraId="2B871785" w14:textId="1FB75E6C" w:rsidR="007E7429" w:rsidRDefault="007E7429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ure </w:t>
            </w:r>
            <w:r w:rsidR="00FD553C">
              <w:rPr>
                <w:sz w:val="28"/>
                <w:szCs w:val="28"/>
              </w:rPr>
              <w:t>label</w:t>
            </w:r>
            <w:r w:rsidR="00E57132">
              <w:rPr>
                <w:sz w:val="28"/>
                <w:szCs w:val="28"/>
              </w:rPr>
              <w:t xml:space="preserve"> in paper</w:t>
            </w:r>
          </w:p>
        </w:tc>
        <w:tc>
          <w:tcPr>
            <w:tcW w:w="3110" w:type="dxa"/>
          </w:tcPr>
          <w:p w14:paraId="789E2061" w14:textId="464ACD78" w:rsidR="007E7429" w:rsidRDefault="00E57132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name</w:t>
            </w:r>
          </w:p>
        </w:tc>
        <w:tc>
          <w:tcPr>
            <w:tcW w:w="3110" w:type="dxa"/>
          </w:tcPr>
          <w:p w14:paraId="654D2BFC" w14:textId="625BE02E" w:rsidR="007E7429" w:rsidRDefault="00E57132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de name</w:t>
            </w:r>
          </w:p>
        </w:tc>
      </w:tr>
      <w:tr w:rsidR="007E7429" w14:paraId="503E08F5" w14:textId="77777777" w:rsidTr="00282E7D">
        <w:tc>
          <w:tcPr>
            <w:tcW w:w="3110" w:type="dxa"/>
          </w:tcPr>
          <w:p w14:paraId="1CAE73C1" w14:textId="2C8DCB69" w:rsidR="007E7429" w:rsidRDefault="000C3710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3</w:t>
            </w:r>
            <w:r w:rsidR="007A44C4">
              <w:rPr>
                <w:sz w:val="28"/>
                <w:szCs w:val="28"/>
              </w:rPr>
              <w:t xml:space="preserve"> (a)</w:t>
            </w:r>
          </w:p>
        </w:tc>
        <w:tc>
          <w:tcPr>
            <w:tcW w:w="3110" w:type="dxa"/>
          </w:tcPr>
          <w:p w14:paraId="6B9B6397" w14:textId="6C89C894" w:rsidR="007E7429" w:rsidRDefault="00286F40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_sinpix_test</w:t>
            </w:r>
          </w:p>
        </w:tc>
        <w:tc>
          <w:tcPr>
            <w:tcW w:w="3110" w:type="dxa"/>
          </w:tcPr>
          <w:p w14:paraId="434885B3" w14:textId="687BC08E" w:rsidR="007E7429" w:rsidRDefault="00CE5092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_sinpix</w:t>
            </w:r>
          </w:p>
        </w:tc>
      </w:tr>
      <w:tr w:rsidR="007E7429" w14:paraId="63D4456C" w14:textId="77777777" w:rsidTr="00282E7D">
        <w:tc>
          <w:tcPr>
            <w:tcW w:w="3110" w:type="dxa"/>
          </w:tcPr>
          <w:p w14:paraId="76EA6C2D" w14:textId="5B00A02E" w:rsidR="007E7429" w:rsidRDefault="007A44C4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3 (b)</w:t>
            </w:r>
          </w:p>
        </w:tc>
        <w:tc>
          <w:tcPr>
            <w:tcW w:w="3110" w:type="dxa"/>
          </w:tcPr>
          <w:p w14:paraId="1A44FE00" w14:textId="2F4DA6C4" w:rsidR="007E7429" w:rsidRDefault="00286F40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_sin2pix_test</w:t>
            </w:r>
          </w:p>
        </w:tc>
        <w:tc>
          <w:tcPr>
            <w:tcW w:w="3110" w:type="dxa"/>
          </w:tcPr>
          <w:p w14:paraId="63D0FF05" w14:textId="2FAD4059" w:rsidR="007E7429" w:rsidRDefault="00984293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_sin2pix</w:t>
            </w:r>
          </w:p>
        </w:tc>
      </w:tr>
      <w:tr w:rsidR="007E7429" w14:paraId="3583DA07" w14:textId="77777777" w:rsidTr="00282E7D">
        <w:tc>
          <w:tcPr>
            <w:tcW w:w="3110" w:type="dxa"/>
          </w:tcPr>
          <w:p w14:paraId="61781B92" w14:textId="0931FCD3" w:rsidR="007E7429" w:rsidRDefault="007A44C4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3 (c)</w:t>
            </w:r>
          </w:p>
        </w:tc>
        <w:tc>
          <w:tcPr>
            <w:tcW w:w="3110" w:type="dxa"/>
          </w:tcPr>
          <w:p w14:paraId="57C699FD" w14:textId="189EA21D" w:rsidR="007E7429" w:rsidRDefault="00286F40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_linear_sin2pix_test</w:t>
            </w:r>
          </w:p>
        </w:tc>
        <w:tc>
          <w:tcPr>
            <w:tcW w:w="3110" w:type="dxa"/>
          </w:tcPr>
          <w:p w14:paraId="790E529A" w14:textId="58C9EBDF" w:rsidR="007E7429" w:rsidRDefault="002F2A8F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CL_</w:t>
            </w:r>
            <w:r w:rsidR="00D77806">
              <w:rPr>
                <w:sz w:val="28"/>
                <w:szCs w:val="28"/>
              </w:rPr>
              <w:t>linear_</w:t>
            </w:r>
            <w:r>
              <w:rPr>
                <w:sz w:val="28"/>
                <w:szCs w:val="28"/>
              </w:rPr>
              <w:t>sin2pi</w:t>
            </w:r>
            <w:r w:rsidR="00D77806">
              <w:rPr>
                <w:sz w:val="28"/>
                <w:szCs w:val="28"/>
              </w:rPr>
              <w:t>x</w:t>
            </w:r>
          </w:p>
        </w:tc>
      </w:tr>
      <w:tr w:rsidR="007E7429" w14:paraId="5A8FB06D" w14:textId="77777777" w:rsidTr="00282E7D">
        <w:tc>
          <w:tcPr>
            <w:tcW w:w="3110" w:type="dxa"/>
          </w:tcPr>
          <w:p w14:paraId="1E501098" w14:textId="0876A1BD" w:rsidR="007E7429" w:rsidRDefault="007A44C4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ure </w:t>
            </w:r>
            <w:r w:rsidR="00AB7DA8">
              <w:rPr>
                <w:sz w:val="28"/>
                <w:szCs w:val="28"/>
              </w:rPr>
              <w:t>3 (d)</w:t>
            </w:r>
          </w:p>
        </w:tc>
        <w:tc>
          <w:tcPr>
            <w:tcW w:w="3110" w:type="dxa"/>
          </w:tcPr>
          <w:p w14:paraId="009946BA" w14:textId="77DC1EA4" w:rsidR="007E7429" w:rsidRDefault="002B1206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npix_test</w:t>
            </w:r>
          </w:p>
        </w:tc>
        <w:tc>
          <w:tcPr>
            <w:tcW w:w="3110" w:type="dxa"/>
          </w:tcPr>
          <w:p w14:paraId="133B0731" w14:textId="0D149343" w:rsidR="007E7429" w:rsidRDefault="002B1206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npix</w:t>
            </w:r>
          </w:p>
        </w:tc>
      </w:tr>
      <w:tr w:rsidR="007E7429" w14:paraId="640F7783" w14:textId="77777777" w:rsidTr="00282E7D">
        <w:tc>
          <w:tcPr>
            <w:tcW w:w="3110" w:type="dxa"/>
          </w:tcPr>
          <w:p w14:paraId="557031D5" w14:textId="39F9DF59" w:rsidR="007E7429" w:rsidRDefault="00AB7DA8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3 (e)</w:t>
            </w:r>
          </w:p>
        </w:tc>
        <w:tc>
          <w:tcPr>
            <w:tcW w:w="3110" w:type="dxa"/>
          </w:tcPr>
          <w:p w14:paraId="4C348DA6" w14:textId="4F2C212C" w:rsidR="007E7429" w:rsidRDefault="000A61F6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in2pix_test</w:t>
            </w:r>
          </w:p>
        </w:tc>
        <w:tc>
          <w:tcPr>
            <w:tcW w:w="3110" w:type="dxa"/>
          </w:tcPr>
          <w:p w14:paraId="172AE7E8" w14:textId="67D2420C" w:rsidR="007E7429" w:rsidRDefault="009A47BA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  <w:r w:rsidR="000A61F6">
              <w:rPr>
                <w:sz w:val="28"/>
                <w:szCs w:val="28"/>
              </w:rPr>
              <w:t>in2pix</w:t>
            </w:r>
          </w:p>
        </w:tc>
      </w:tr>
      <w:tr w:rsidR="00AB7DA8" w14:paraId="2CD1E8F9" w14:textId="77777777" w:rsidTr="00282E7D">
        <w:tc>
          <w:tcPr>
            <w:tcW w:w="3110" w:type="dxa"/>
          </w:tcPr>
          <w:p w14:paraId="2220795C" w14:textId="4431F4EE" w:rsidR="00AB7DA8" w:rsidRDefault="00AB7DA8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gure </w:t>
            </w:r>
            <w:r w:rsidR="002B7B4E">
              <w:rPr>
                <w:sz w:val="28"/>
                <w:szCs w:val="28"/>
              </w:rPr>
              <w:t>3 (f)</w:t>
            </w:r>
          </w:p>
        </w:tc>
        <w:tc>
          <w:tcPr>
            <w:tcW w:w="3110" w:type="dxa"/>
          </w:tcPr>
          <w:p w14:paraId="52DC877A" w14:textId="0E822BF5" w:rsidR="00AB7DA8" w:rsidRDefault="009A47BA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near_sin2pix_test</w:t>
            </w:r>
          </w:p>
        </w:tc>
        <w:tc>
          <w:tcPr>
            <w:tcW w:w="3110" w:type="dxa"/>
          </w:tcPr>
          <w:p w14:paraId="714630FA" w14:textId="402FD187" w:rsidR="00AB7DA8" w:rsidRDefault="009A47BA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near_sin2pix</w:t>
            </w:r>
          </w:p>
        </w:tc>
      </w:tr>
      <w:tr w:rsidR="00AB7DA8" w14:paraId="611F4B0D" w14:textId="77777777" w:rsidTr="00282E7D">
        <w:tc>
          <w:tcPr>
            <w:tcW w:w="3110" w:type="dxa"/>
          </w:tcPr>
          <w:p w14:paraId="4F078464" w14:textId="47CCD7F3" w:rsidR="00AB7DA8" w:rsidRDefault="00E92681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a)</w:t>
            </w:r>
          </w:p>
        </w:tc>
        <w:tc>
          <w:tcPr>
            <w:tcW w:w="3110" w:type="dxa"/>
          </w:tcPr>
          <w:p w14:paraId="6E6EE07E" w14:textId="1995F876" w:rsidR="00AB7DA8" w:rsidRDefault="00855E5E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asurement1_test</w:t>
            </w:r>
          </w:p>
        </w:tc>
        <w:tc>
          <w:tcPr>
            <w:tcW w:w="3110" w:type="dxa"/>
          </w:tcPr>
          <w:p w14:paraId="2EA73EC1" w14:textId="1DEB68C3" w:rsidR="00AB7DA8" w:rsidRDefault="00855E5E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</w:t>
            </w:r>
            <w:r w:rsidR="00B37810">
              <w:rPr>
                <w:sz w:val="28"/>
                <w:szCs w:val="28"/>
              </w:rPr>
              <w:t>measurement1</w:t>
            </w:r>
          </w:p>
        </w:tc>
      </w:tr>
      <w:tr w:rsidR="00AB7DA8" w14:paraId="0335996C" w14:textId="77777777" w:rsidTr="00282E7D">
        <w:tc>
          <w:tcPr>
            <w:tcW w:w="3110" w:type="dxa"/>
          </w:tcPr>
          <w:p w14:paraId="0B66647A" w14:textId="24ADC2E6" w:rsidR="00AB7DA8" w:rsidRDefault="00E92681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b)</w:t>
            </w:r>
          </w:p>
        </w:tc>
        <w:tc>
          <w:tcPr>
            <w:tcW w:w="3110" w:type="dxa"/>
          </w:tcPr>
          <w:p w14:paraId="72295304" w14:textId="549A73A3" w:rsidR="00AB7DA8" w:rsidRDefault="008D2DA9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asurement1_test</w:t>
            </w:r>
          </w:p>
        </w:tc>
        <w:tc>
          <w:tcPr>
            <w:tcW w:w="3110" w:type="dxa"/>
          </w:tcPr>
          <w:p w14:paraId="3662B139" w14:textId="67C3C0C6" w:rsidR="00AB7DA8" w:rsidRDefault="008D2DA9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asurement1</w:t>
            </w:r>
          </w:p>
        </w:tc>
      </w:tr>
      <w:tr w:rsidR="00DC59A4" w14:paraId="5E6B8FD5" w14:textId="77777777" w:rsidTr="00282E7D">
        <w:tc>
          <w:tcPr>
            <w:tcW w:w="3110" w:type="dxa"/>
          </w:tcPr>
          <w:p w14:paraId="07AF53FE" w14:textId="4DF69781" w:rsidR="00DC59A4" w:rsidRDefault="00DC59A4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c)</w:t>
            </w:r>
          </w:p>
        </w:tc>
        <w:tc>
          <w:tcPr>
            <w:tcW w:w="3110" w:type="dxa"/>
          </w:tcPr>
          <w:p w14:paraId="6C35E3DA" w14:textId="7C8B9D79" w:rsidR="00DC59A4" w:rsidRDefault="007E4158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  <w:r w:rsidR="008E5620">
              <w:rPr>
                <w:sz w:val="28"/>
                <w:szCs w:val="28"/>
              </w:rPr>
              <w:t>sinx_qcl</w:t>
            </w:r>
            <w:r>
              <w:rPr>
                <w:sz w:val="28"/>
                <w:szCs w:val="28"/>
              </w:rPr>
              <w:t>_test</w:t>
            </w:r>
          </w:p>
        </w:tc>
        <w:tc>
          <w:tcPr>
            <w:tcW w:w="3110" w:type="dxa"/>
          </w:tcPr>
          <w:p w14:paraId="6A732551" w14:textId="4B0C0AD1" w:rsidR="00DC59A4" w:rsidRDefault="000751BE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isnx_qcl</w:t>
            </w:r>
          </w:p>
        </w:tc>
      </w:tr>
      <w:tr w:rsidR="00DC59A4" w14:paraId="0F7C3C6E" w14:textId="77777777" w:rsidTr="00282E7D">
        <w:tc>
          <w:tcPr>
            <w:tcW w:w="3110" w:type="dxa"/>
          </w:tcPr>
          <w:p w14:paraId="535F9586" w14:textId="13C51F5D" w:rsidR="00DC59A4" w:rsidRDefault="00DC59A4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d)</w:t>
            </w:r>
          </w:p>
        </w:tc>
        <w:tc>
          <w:tcPr>
            <w:tcW w:w="3110" w:type="dxa"/>
          </w:tcPr>
          <w:p w14:paraId="14F8101F" w14:textId="449263EC" w:rsidR="00DC59A4" w:rsidRDefault="009F5A18" w:rsidP="00282E7D">
            <w:pPr>
              <w:rPr>
                <w:sz w:val="28"/>
                <w:szCs w:val="28"/>
              </w:rPr>
            </w:pPr>
            <w:r w:rsidRPr="009F5A18">
              <w:rPr>
                <w:sz w:val="28"/>
                <w:szCs w:val="28"/>
              </w:rPr>
              <w:t>1_non_square_m2_test</w:t>
            </w:r>
          </w:p>
        </w:tc>
        <w:tc>
          <w:tcPr>
            <w:tcW w:w="3110" w:type="dxa"/>
          </w:tcPr>
          <w:p w14:paraId="0B8F31F5" w14:textId="379AF874" w:rsidR="00DC59A4" w:rsidRDefault="00A9220C" w:rsidP="00282E7D">
            <w:pPr>
              <w:rPr>
                <w:sz w:val="28"/>
                <w:szCs w:val="28"/>
              </w:rPr>
            </w:pPr>
            <w:r w:rsidRPr="00A9220C">
              <w:rPr>
                <w:sz w:val="28"/>
                <w:szCs w:val="28"/>
              </w:rPr>
              <w:t>1_non_square_m2</w:t>
            </w:r>
          </w:p>
        </w:tc>
      </w:tr>
      <w:tr w:rsidR="00DC59A4" w14:paraId="4562E4D3" w14:textId="77777777" w:rsidTr="00282E7D">
        <w:tc>
          <w:tcPr>
            <w:tcW w:w="3110" w:type="dxa"/>
          </w:tcPr>
          <w:p w14:paraId="29679D9F" w14:textId="0689FE6A" w:rsidR="00DC59A4" w:rsidRDefault="00DC59A4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e)</w:t>
            </w:r>
          </w:p>
        </w:tc>
        <w:tc>
          <w:tcPr>
            <w:tcW w:w="3110" w:type="dxa"/>
          </w:tcPr>
          <w:p w14:paraId="0716A572" w14:textId="037DD65F" w:rsidR="00DC59A4" w:rsidRDefault="00B2556A" w:rsidP="00282E7D">
            <w:pPr>
              <w:rPr>
                <w:sz w:val="28"/>
                <w:szCs w:val="28"/>
              </w:rPr>
            </w:pPr>
            <w:r w:rsidRPr="00B2556A">
              <w:rPr>
                <w:sz w:val="28"/>
                <w:szCs w:val="28"/>
              </w:rPr>
              <w:t>2_non_square_test</w:t>
            </w:r>
          </w:p>
        </w:tc>
        <w:tc>
          <w:tcPr>
            <w:tcW w:w="3110" w:type="dxa"/>
          </w:tcPr>
          <w:p w14:paraId="0AD5C13D" w14:textId="0D2ADF13" w:rsidR="00DC59A4" w:rsidRDefault="00B2556A" w:rsidP="00282E7D">
            <w:pPr>
              <w:rPr>
                <w:sz w:val="28"/>
                <w:szCs w:val="28"/>
              </w:rPr>
            </w:pPr>
            <w:r w:rsidRPr="00B2556A">
              <w:rPr>
                <w:sz w:val="28"/>
                <w:szCs w:val="28"/>
              </w:rPr>
              <w:t>2_non_square</w:t>
            </w:r>
          </w:p>
        </w:tc>
      </w:tr>
      <w:tr w:rsidR="00DC59A4" w14:paraId="3062B3BE" w14:textId="77777777" w:rsidTr="00282E7D">
        <w:tc>
          <w:tcPr>
            <w:tcW w:w="3110" w:type="dxa"/>
          </w:tcPr>
          <w:p w14:paraId="4DDFD9A8" w14:textId="2AAA2D21" w:rsidR="00DC59A4" w:rsidRDefault="00DC59A4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</w:t>
            </w:r>
            <w:r w:rsidR="00CF4228">
              <w:rPr>
                <w:sz w:val="28"/>
                <w:szCs w:val="28"/>
              </w:rPr>
              <w:t>f</w:t>
            </w:r>
            <w:r>
              <w:rPr>
                <w:sz w:val="28"/>
                <w:szCs w:val="28"/>
              </w:rPr>
              <w:t>)</w:t>
            </w:r>
          </w:p>
        </w:tc>
        <w:tc>
          <w:tcPr>
            <w:tcW w:w="3110" w:type="dxa"/>
          </w:tcPr>
          <w:p w14:paraId="1FADD26E" w14:textId="770F677B" w:rsidR="00DC59A4" w:rsidRDefault="002D5031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sinx_test</w:t>
            </w:r>
          </w:p>
        </w:tc>
        <w:tc>
          <w:tcPr>
            <w:tcW w:w="3110" w:type="dxa"/>
          </w:tcPr>
          <w:p w14:paraId="6A6E9BFA" w14:textId="5596666B" w:rsidR="00DC59A4" w:rsidRDefault="00DB7755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sinx</w:t>
            </w:r>
          </w:p>
        </w:tc>
      </w:tr>
      <w:tr w:rsidR="00CF4228" w14:paraId="234ABDEF" w14:textId="77777777" w:rsidTr="00282E7D">
        <w:tc>
          <w:tcPr>
            <w:tcW w:w="3110" w:type="dxa"/>
          </w:tcPr>
          <w:p w14:paraId="61171D90" w14:textId="36BC00ED" w:rsidR="00CF4228" w:rsidRDefault="00CF4228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g)</w:t>
            </w:r>
          </w:p>
        </w:tc>
        <w:tc>
          <w:tcPr>
            <w:tcW w:w="3110" w:type="dxa"/>
          </w:tcPr>
          <w:p w14:paraId="4ED5F6DA" w14:textId="6FA5FB42" w:rsidR="00CF4228" w:rsidRDefault="009D38BC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sh_m2_test</w:t>
            </w:r>
          </w:p>
        </w:tc>
        <w:tc>
          <w:tcPr>
            <w:tcW w:w="3110" w:type="dxa"/>
          </w:tcPr>
          <w:p w14:paraId="016BE55C" w14:textId="46E19A2C" w:rsidR="00CF4228" w:rsidRDefault="00DA7C63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sh_m2</w:t>
            </w:r>
          </w:p>
        </w:tc>
      </w:tr>
      <w:tr w:rsidR="00E95B23" w14:paraId="73494BE6" w14:textId="77777777" w:rsidTr="00282E7D">
        <w:tc>
          <w:tcPr>
            <w:tcW w:w="3110" w:type="dxa"/>
          </w:tcPr>
          <w:p w14:paraId="65B058A7" w14:textId="6796B505" w:rsidR="00E95B23" w:rsidRDefault="00E95B23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h)</w:t>
            </w:r>
          </w:p>
        </w:tc>
        <w:tc>
          <w:tcPr>
            <w:tcW w:w="3110" w:type="dxa"/>
          </w:tcPr>
          <w:p w14:paraId="3945E013" w14:textId="2FA3E1FB" w:rsidR="00E95B23" w:rsidRDefault="00A32367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sh_test</w:t>
            </w:r>
          </w:p>
        </w:tc>
        <w:tc>
          <w:tcPr>
            <w:tcW w:w="3110" w:type="dxa"/>
          </w:tcPr>
          <w:p w14:paraId="48B217D6" w14:textId="34A17B3E" w:rsidR="00E95B23" w:rsidRDefault="00A32367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sh</w:t>
            </w:r>
          </w:p>
        </w:tc>
      </w:tr>
      <w:tr w:rsidR="00E95B23" w14:paraId="09DA5DF7" w14:textId="77777777" w:rsidTr="00282E7D">
        <w:tc>
          <w:tcPr>
            <w:tcW w:w="3110" w:type="dxa"/>
          </w:tcPr>
          <w:p w14:paraId="68AF9E43" w14:textId="128F3EB7" w:rsidR="00E95B23" w:rsidRDefault="00E95B23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i)</w:t>
            </w:r>
          </w:p>
        </w:tc>
        <w:tc>
          <w:tcPr>
            <w:tcW w:w="3110" w:type="dxa"/>
          </w:tcPr>
          <w:p w14:paraId="34576E85" w14:textId="15C35F2C" w:rsidR="00E95B23" w:rsidRDefault="00D0789C" w:rsidP="00282E7D">
            <w:pPr>
              <w:rPr>
                <w:sz w:val="28"/>
                <w:szCs w:val="28"/>
              </w:rPr>
            </w:pPr>
            <w:r w:rsidRPr="00D0789C">
              <w:rPr>
                <w:sz w:val="28"/>
                <w:szCs w:val="28"/>
              </w:rPr>
              <w:t>sin2pix_mesh_nonsquare_test</w:t>
            </w:r>
          </w:p>
        </w:tc>
        <w:tc>
          <w:tcPr>
            <w:tcW w:w="3110" w:type="dxa"/>
          </w:tcPr>
          <w:p w14:paraId="1937B9AA" w14:textId="5869F3C8" w:rsidR="00E95B23" w:rsidRDefault="008D142D" w:rsidP="00282E7D">
            <w:pPr>
              <w:rPr>
                <w:sz w:val="28"/>
                <w:szCs w:val="28"/>
              </w:rPr>
            </w:pPr>
            <w:r w:rsidRPr="008D142D">
              <w:rPr>
                <w:sz w:val="28"/>
                <w:szCs w:val="28"/>
              </w:rPr>
              <w:t>sin2pix_mesh_nonsquare</w:t>
            </w:r>
          </w:p>
        </w:tc>
      </w:tr>
      <w:tr w:rsidR="00650061" w14:paraId="10AD3FB7" w14:textId="77777777" w:rsidTr="00282E7D">
        <w:tc>
          <w:tcPr>
            <w:tcW w:w="3110" w:type="dxa"/>
          </w:tcPr>
          <w:p w14:paraId="14D4B1A7" w14:textId="7E825263" w:rsidR="00650061" w:rsidRDefault="00650061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j)</w:t>
            </w:r>
          </w:p>
        </w:tc>
        <w:tc>
          <w:tcPr>
            <w:tcW w:w="3110" w:type="dxa"/>
          </w:tcPr>
          <w:p w14:paraId="3EB010E3" w14:textId="61DB6A09" w:rsidR="00650061" w:rsidRDefault="00F74276" w:rsidP="00282E7D">
            <w:pPr>
              <w:rPr>
                <w:sz w:val="28"/>
                <w:szCs w:val="28"/>
              </w:rPr>
            </w:pPr>
            <w:r w:rsidRPr="00F74276">
              <w:rPr>
                <w:sz w:val="28"/>
                <w:szCs w:val="28"/>
              </w:rPr>
              <w:t>linear_sin2pix_test_all</w:t>
            </w:r>
          </w:p>
        </w:tc>
        <w:tc>
          <w:tcPr>
            <w:tcW w:w="3110" w:type="dxa"/>
          </w:tcPr>
          <w:p w14:paraId="0384974E" w14:textId="7C3E23FA" w:rsidR="00650061" w:rsidRDefault="000D415F" w:rsidP="00282E7D">
            <w:pPr>
              <w:rPr>
                <w:sz w:val="28"/>
                <w:szCs w:val="28"/>
              </w:rPr>
            </w:pPr>
            <w:r w:rsidRPr="000D415F">
              <w:rPr>
                <w:sz w:val="28"/>
                <w:szCs w:val="28"/>
              </w:rPr>
              <w:t>linear_sin2pix_all</w:t>
            </w:r>
          </w:p>
        </w:tc>
      </w:tr>
      <w:tr w:rsidR="00650061" w14:paraId="04E99EE0" w14:textId="77777777" w:rsidTr="00282E7D">
        <w:tc>
          <w:tcPr>
            <w:tcW w:w="3110" w:type="dxa"/>
          </w:tcPr>
          <w:p w14:paraId="7948D313" w14:textId="35105E42" w:rsidR="00650061" w:rsidRDefault="00650061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gure 4 (k)</w:t>
            </w:r>
          </w:p>
        </w:tc>
        <w:tc>
          <w:tcPr>
            <w:tcW w:w="3110" w:type="dxa"/>
          </w:tcPr>
          <w:p w14:paraId="79D67AA2" w14:textId="38FABDC2" w:rsidR="00650061" w:rsidRDefault="00566B68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random</w:t>
            </w:r>
            <w:r w:rsidR="007251C4">
              <w:rPr>
                <w:sz w:val="28"/>
                <w:szCs w:val="28"/>
              </w:rPr>
              <w:t>_test</w:t>
            </w:r>
          </w:p>
        </w:tc>
        <w:tc>
          <w:tcPr>
            <w:tcW w:w="3110" w:type="dxa"/>
          </w:tcPr>
          <w:p w14:paraId="342B8712" w14:textId="7B6EF0B9" w:rsidR="00650061" w:rsidRDefault="008D3747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asurement2</w:t>
            </w:r>
          </w:p>
        </w:tc>
      </w:tr>
    </w:tbl>
    <w:p w14:paraId="55B24657" w14:textId="77777777" w:rsidR="007E7429" w:rsidRDefault="007E7429" w:rsidP="007E7429">
      <w:pPr>
        <w:rPr>
          <w:sz w:val="28"/>
          <w:szCs w:val="28"/>
        </w:rPr>
      </w:pPr>
    </w:p>
    <w:p w14:paraId="7D7479A3" w14:textId="5D48262E" w:rsidR="002C5357" w:rsidRDefault="00690884" w:rsidP="002C5357">
      <w:pPr>
        <w:rPr>
          <w:sz w:val="28"/>
          <w:szCs w:val="28"/>
        </w:rPr>
      </w:pPr>
      <w:r>
        <w:rPr>
          <w:sz w:val="28"/>
          <w:szCs w:val="28"/>
        </w:rPr>
        <w:t xml:space="preserve">Remark. </w:t>
      </w:r>
      <w:r w:rsidR="007251C4">
        <w:rPr>
          <w:sz w:val="28"/>
          <w:szCs w:val="28"/>
        </w:rPr>
        <w:t xml:space="preserve"> 2_random_test is a</w:t>
      </w:r>
      <w:r w:rsidR="002C5357">
        <w:rPr>
          <w:sz w:val="28"/>
          <w:szCs w:val="28"/>
        </w:rPr>
        <w:t xml:space="preserve"> renamed</w:t>
      </w:r>
      <w:r w:rsidR="007251C4">
        <w:rPr>
          <w:sz w:val="28"/>
          <w:szCs w:val="28"/>
        </w:rPr>
        <w:t xml:space="preserve"> copy of </w:t>
      </w:r>
      <w:r w:rsidR="002C5357" w:rsidRPr="002C5357">
        <w:rPr>
          <w:sz w:val="28"/>
          <w:szCs w:val="28"/>
        </w:rPr>
        <w:t>2_measurement2_test</w:t>
      </w:r>
      <w:r w:rsidR="00C05AC9">
        <w:rPr>
          <w:sz w:val="28"/>
          <w:szCs w:val="28"/>
        </w:rPr>
        <w:t xml:space="preserve"> and </w:t>
      </w:r>
      <w:r w:rsidR="00C05AC9" w:rsidRPr="002C5357">
        <w:rPr>
          <w:sz w:val="28"/>
          <w:szCs w:val="28"/>
        </w:rPr>
        <w:t>2_measurement2_test</w:t>
      </w:r>
      <w:r w:rsidR="00C05AC9">
        <w:rPr>
          <w:sz w:val="28"/>
          <w:szCs w:val="28"/>
        </w:rPr>
        <w:t xml:space="preserve"> is </w:t>
      </w:r>
      <w:r w:rsidR="008D3747">
        <w:rPr>
          <w:sz w:val="28"/>
          <w:szCs w:val="28"/>
        </w:rPr>
        <w:t>produced by 2_measurement2.</w:t>
      </w:r>
    </w:p>
    <w:p w14:paraId="6F2858AF" w14:textId="77777777" w:rsidR="00C05AC9" w:rsidRPr="002C5357" w:rsidRDefault="00C05AC9" w:rsidP="002C5357">
      <w:pPr>
        <w:rPr>
          <w:sz w:val="28"/>
          <w:szCs w:val="28"/>
        </w:rPr>
      </w:pPr>
    </w:p>
    <w:p w14:paraId="56DB9FC2" w14:textId="786B6C01" w:rsidR="007E7429" w:rsidRDefault="007E7429" w:rsidP="007E7429">
      <w:pPr>
        <w:rPr>
          <w:sz w:val="28"/>
          <w:szCs w:val="28"/>
        </w:rPr>
      </w:pPr>
    </w:p>
    <w:p w14:paraId="342415F1" w14:textId="77777777" w:rsidR="00650061" w:rsidRDefault="00650061" w:rsidP="007E7429">
      <w:pPr>
        <w:rPr>
          <w:sz w:val="28"/>
          <w:szCs w:val="28"/>
        </w:rPr>
      </w:pPr>
    </w:p>
    <w:p w14:paraId="00173DFC" w14:textId="77777777" w:rsidR="00650061" w:rsidRDefault="00650061" w:rsidP="007E7429">
      <w:pPr>
        <w:rPr>
          <w:sz w:val="28"/>
          <w:szCs w:val="28"/>
        </w:rPr>
      </w:pPr>
    </w:p>
    <w:p w14:paraId="190C18E4" w14:textId="77777777" w:rsidR="00D07B3A" w:rsidRDefault="00D07B3A" w:rsidP="007E7429">
      <w:pPr>
        <w:rPr>
          <w:sz w:val="28"/>
          <w:szCs w:val="28"/>
        </w:rPr>
      </w:pPr>
    </w:p>
    <w:p w14:paraId="1737EE57" w14:textId="3208DCD1" w:rsidR="007E7429" w:rsidRDefault="007E7429" w:rsidP="007E7429">
      <w:pPr>
        <w:rPr>
          <w:sz w:val="28"/>
          <w:szCs w:val="28"/>
        </w:rPr>
      </w:pPr>
      <w:r>
        <w:rPr>
          <w:sz w:val="28"/>
          <w:szCs w:val="28"/>
        </w:rPr>
        <w:t xml:space="preserve">Table </w:t>
      </w:r>
      <w:r w:rsidR="00430A8D">
        <w:rPr>
          <w:sz w:val="28"/>
          <w:szCs w:val="28"/>
        </w:rPr>
        <w:t>1 desc</w:t>
      </w:r>
      <w:r w:rsidR="00282E7D">
        <w:rPr>
          <w:sz w:val="28"/>
          <w:szCs w:val="28"/>
        </w:rPr>
        <w:t>ription</w:t>
      </w:r>
    </w:p>
    <w:tbl>
      <w:tblPr>
        <w:tblStyle w:val="TableGrid"/>
        <w:tblW w:w="952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ook w:val="04A0" w:firstRow="1" w:lastRow="0" w:firstColumn="1" w:lastColumn="0" w:noHBand="0" w:noVBand="1"/>
      </w:tblPr>
      <w:tblGrid>
        <w:gridCol w:w="3265"/>
        <w:gridCol w:w="6260"/>
      </w:tblGrid>
      <w:tr w:rsidR="00B95ABA" w14:paraId="79FEA736" w14:textId="77777777" w:rsidTr="00292E6F">
        <w:tc>
          <w:tcPr>
            <w:tcW w:w="3265" w:type="dxa"/>
          </w:tcPr>
          <w:p w14:paraId="0D75A3FB" w14:textId="250AD295" w:rsidR="00B95ABA" w:rsidRDefault="00B95ABA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hod name</w:t>
            </w:r>
          </w:p>
        </w:tc>
        <w:tc>
          <w:tcPr>
            <w:tcW w:w="6260" w:type="dxa"/>
          </w:tcPr>
          <w:p w14:paraId="75207A3F" w14:textId="6A8EF596" w:rsidR="00B95ABA" w:rsidRDefault="00B95ABA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de name</w:t>
            </w:r>
          </w:p>
        </w:tc>
      </w:tr>
      <w:tr w:rsidR="00B95ABA" w14:paraId="6D792133" w14:textId="77777777" w:rsidTr="00292E6F">
        <w:tc>
          <w:tcPr>
            <w:tcW w:w="9525" w:type="dxa"/>
            <w:gridSpan w:val="2"/>
          </w:tcPr>
          <w:p w14:paraId="06A8A430" w14:textId="77777777" w:rsidR="006E104F" w:rsidRDefault="006E104F" w:rsidP="00282E7D">
            <w:pPr>
              <w:rPr>
                <w:sz w:val="28"/>
                <w:szCs w:val="28"/>
              </w:rPr>
            </w:pPr>
          </w:p>
          <w:p w14:paraId="7E39E99B" w14:textId="77777777" w:rsidR="00B95ABA" w:rsidRDefault="00B95ABA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unctio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1v3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0.2</m:t>
              </m:r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πx</m:t>
                      </m:r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0.8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cos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2πx)</m:t>
                  </m:r>
                </m:e>
              </m:func>
            </m:oMath>
          </w:p>
          <w:p w14:paraId="0419D125" w14:textId="0EAF82CF" w:rsidR="006E104F" w:rsidRDefault="006E104F" w:rsidP="00282E7D">
            <w:pPr>
              <w:rPr>
                <w:sz w:val="28"/>
                <w:szCs w:val="28"/>
              </w:rPr>
            </w:pPr>
          </w:p>
        </w:tc>
      </w:tr>
      <w:tr w:rsidR="00B95ABA" w14:paraId="43EAC162" w14:textId="77777777" w:rsidTr="00292E6F">
        <w:tc>
          <w:tcPr>
            <w:tcW w:w="3265" w:type="dxa"/>
          </w:tcPr>
          <w:p w14:paraId="3961CB36" w14:textId="053007BC" w:rsidR="00B95ABA" w:rsidRDefault="00B95ABA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NN-exc2</w:t>
            </w:r>
          </w:p>
        </w:tc>
        <w:tc>
          <w:tcPr>
            <w:tcW w:w="6260" w:type="dxa"/>
          </w:tcPr>
          <w:p w14:paraId="77BDB58C" w14:textId="502F0F7F" w:rsidR="00B95ABA" w:rsidRDefault="00B64E8A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asurement1</w:t>
            </w:r>
          </w:p>
        </w:tc>
      </w:tr>
      <w:tr w:rsidR="00B95ABA" w14:paraId="14967A18" w14:textId="77777777" w:rsidTr="00292E6F">
        <w:tc>
          <w:tcPr>
            <w:tcW w:w="3265" w:type="dxa"/>
          </w:tcPr>
          <w:p w14:paraId="20099A74" w14:textId="6211F77A" w:rsidR="00B95ABA" w:rsidRDefault="00B95ABA" w:rsidP="00282E7D">
            <w:pPr>
              <w:rPr>
                <w:sz w:val="28"/>
                <w:szCs w:val="28"/>
              </w:rPr>
            </w:pPr>
            <w:r w:rsidRPr="006F6632">
              <w:rPr>
                <w:sz w:val="28"/>
                <w:szCs w:val="28"/>
              </w:rPr>
              <w:t>QNN-exc3</w:t>
            </w:r>
          </w:p>
        </w:tc>
        <w:tc>
          <w:tcPr>
            <w:tcW w:w="6260" w:type="dxa"/>
          </w:tcPr>
          <w:p w14:paraId="2B77236B" w14:textId="0820BC53" w:rsidR="00B95ABA" w:rsidRDefault="00455129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non_square_m2</w:t>
            </w:r>
          </w:p>
        </w:tc>
      </w:tr>
      <w:tr w:rsidR="00B95ABA" w14:paraId="2E6A36AA" w14:textId="77777777" w:rsidTr="00292E6F">
        <w:tc>
          <w:tcPr>
            <w:tcW w:w="3265" w:type="dxa"/>
          </w:tcPr>
          <w:p w14:paraId="6BD6A35D" w14:textId="1BD72007" w:rsidR="00B95ABA" w:rsidRDefault="00B95ABA" w:rsidP="00282E7D">
            <w:pPr>
              <w:rPr>
                <w:sz w:val="28"/>
                <w:szCs w:val="28"/>
              </w:rPr>
            </w:pPr>
            <w:r w:rsidRPr="006F6632">
              <w:rPr>
                <w:sz w:val="28"/>
                <w:szCs w:val="28"/>
              </w:rPr>
              <w:t>QNN-exc4</w:t>
            </w:r>
          </w:p>
        </w:tc>
        <w:tc>
          <w:tcPr>
            <w:tcW w:w="6260" w:type="dxa"/>
          </w:tcPr>
          <w:p w14:paraId="24460CEA" w14:textId="564CB72A" w:rsidR="00B95ABA" w:rsidRDefault="001254C1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sh_m2</w:t>
            </w:r>
          </w:p>
        </w:tc>
      </w:tr>
      <w:tr w:rsidR="00B95ABA" w14:paraId="0E117A0B" w14:textId="77777777" w:rsidTr="00292E6F">
        <w:tc>
          <w:tcPr>
            <w:tcW w:w="3265" w:type="dxa"/>
          </w:tcPr>
          <w:p w14:paraId="3BBFE070" w14:textId="66182B53" w:rsidR="00B95ABA" w:rsidRDefault="00B95ABA" w:rsidP="00282E7D">
            <w:pPr>
              <w:rPr>
                <w:sz w:val="28"/>
                <w:szCs w:val="28"/>
              </w:rPr>
            </w:pPr>
            <w:r w:rsidRPr="006F6632">
              <w:rPr>
                <w:sz w:val="28"/>
                <w:szCs w:val="28"/>
              </w:rPr>
              <w:t>QNN-A</w:t>
            </w:r>
          </w:p>
        </w:tc>
        <w:tc>
          <w:tcPr>
            <w:tcW w:w="6260" w:type="dxa"/>
          </w:tcPr>
          <w:p w14:paraId="4B1209DF" w14:textId="11F79B25" w:rsidR="00B95ABA" w:rsidRDefault="00A34AA7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_measurement2</w:t>
            </w:r>
          </w:p>
        </w:tc>
      </w:tr>
      <w:tr w:rsidR="00B95ABA" w14:paraId="49B12DA5" w14:textId="77777777" w:rsidTr="00292E6F">
        <w:tc>
          <w:tcPr>
            <w:tcW w:w="9525" w:type="dxa"/>
            <w:gridSpan w:val="2"/>
          </w:tcPr>
          <w:p w14:paraId="385D6FE5" w14:textId="77777777" w:rsidR="006E104F" w:rsidRDefault="006E104F" w:rsidP="00282E7D">
            <w:pPr>
              <w:rPr>
                <w:sz w:val="28"/>
                <w:szCs w:val="28"/>
              </w:rPr>
            </w:pPr>
          </w:p>
          <w:p w14:paraId="1CC52681" w14:textId="5D0591A8" w:rsidR="00B95ABA" w:rsidRDefault="00B95ABA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unctio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0.5</m:t>
              </m:r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0.8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cos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π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)</m:t>
                  </m:r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0.3</m:t>
              </m:r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sin⁡</m:t>
              </m:r>
              <m:r>
                <w:rPr>
                  <w:rFonts w:ascii="Cambria Math" w:hAnsi="Cambria Math"/>
                  <w:sz w:val="28"/>
                  <w:szCs w:val="28"/>
                </w:rPr>
                <m:t>(π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)</m:t>
              </m:r>
            </m:oMath>
          </w:p>
          <w:p w14:paraId="763AD2AD" w14:textId="58610336" w:rsidR="006E104F" w:rsidRDefault="006E104F" w:rsidP="00282E7D">
            <w:pPr>
              <w:rPr>
                <w:sz w:val="28"/>
                <w:szCs w:val="28"/>
              </w:rPr>
            </w:pPr>
          </w:p>
        </w:tc>
      </w:tr>
      <w:tr w:rsidR="00B95ABA" w14:paraId="6EFF2212" w14:textId="77777777" w:rsidTr="00292E6F">
        <w:tc>
          <w:tcPr>
            <w:tcW w:w="3265" w:type="dxa"/>
          </w:tcPr>
          <w:p w14:paraId="4F83BD27" w14:textId="63A1C4DA" w:rsidR="00B95ABA" w:rsidRDefault="00B95ABA" w:rsidP="00282E7D">
            <w:pPr>
              <w:rPr>
                <w:sz w:val="28"/>
                <w:szCs w:val="28"/>
              </w:rPr>
            </w:pPr>
            <w:r w:rsidRPr="00601E34">
              <w:rPr>
                <w:sz w:val="28"/>
                <w:szCs w:val="28"/>
              </w:rPr>
              <w:t>QNN-exc2</w:t>
            </w:r>
          </w:p>
        </w:tc>
        <w:tc>
          <w:tcPr>
            <w:tcW w:w="6260" w:type="dxa"/>
          </w:tcPr>
          <w:p w14:paraId="0BFC741D" w14:textId="62D505A9" w:rsidR="00B95ABA" w:rsidRDefault="00004CB8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asurement1</w:t>
            </w:r>
          </w:p>
        </w:tc>
      </w:tr>
      <w:tr w:rsidR="00B95ABA" w14:paraId="2FB23DF2" w14:textId="77777777" w:rsidTr="00292E6F">
        <w:tc>
          <w:tcPr>
            <w:tcW w:w="3265" w:type="dxa"/>
          </w:tcPr>
          <w:p w14:paraId="4CCB0CD1" w14:textId="5F5D6705" w:rsidR="00B95ABA" w:rsidRDefault="00B95ABA" w:rsidP="00282E7D">
            <w:pPr>
              <w:rPr>
                <w:sz w:val="28"/>
                <w:szCs w:val="28"/>
              </w:rPr>
            </w:pPr>
            <w:r w:rsidRPr="00A94679">
              <w:rPr>
                <w:sz w:val="28"/>
                <w:szCs w:val="28"/>
              </w:rPr>
              <w:t>QNN-exc3</w:t>
            </w:r>
          </w:p>
        </w:tc>
        <w:tc>
          <w:tcPr>
            <w:tcW w:w="6260" w:type="dxa"/>
          </w:tcPr>
          <w:p w14:paraId="24B78691" w14:textId="49B4A83A" w:rsidR="00B95ABA" w:rsidRDefault="00257B37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non_square</w:t>
            </w:r>
          </w:p>
        </w:tc>
      </w:tr>
      <w:tr w:rsidR="00B95ABA" w14:paraId="78045AA6" w14:textId="77777777" w:rsidTr="00292E6F">
        <w:tc>
          <w:tcPr>
            <w:tcW w:w="3265" w:type="dxa"/>
          </w:tcPr>
          <w:p w14:paraId="01239AA6" w14:textId="79504DD3" w:rsidR="00B95ABA" w:rsidRDefault="00B95ABA" w:rsidP="00282E7D">
            <w:pPr>
              <w:rPr>
                <w:sz w:val="28"/>
                <w:szCs w:val="28"/>
              </w:rPr>
            </w:pPr>
            <w:r w:rsidRPr="00FC27F7">
              <w:rPr>
                <w:sz w:val="28"/>
                <w:szCs w:val="28"/>
              </w:rPr>
              <w:t>QNN-exc4</w:t>
            </w:r>
          </w:p>
        </w:tc>
        <w:tc>
          <w:tcPr>
            <w:tcW w:w="6260" w:type="dxa"/>
          </w:tcPr>
          <w:p w14:paraId="1FAAD6EF" w14:textId="1E4666EC" w:rsidR="00B95ABA" w:rsidRDefault="00B951E3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sh</w:t>
            </w:r>
          </w:p>
        </w:tc>
      </w:tr>
      <w:tr w:rsidR="00B95ABA" w14:paraId="7FD29586" w14:textId="77777777" w:rsidTr="00292E6F">
        <w:tc>
          <w:tcPr>
            <w:tcW w:w="3265" w:type="dxa"/>
          </w:tcPr>
          <w:p w14:paraId="53133F60" w14:textId="2CC46E01" w:rsidR="00B95ABA" w:rsidRDefault="00B95ABA" w:rsidP="00282E7D">
            <w:pPr>
              <w:rPr>
                <w:sz w:val="28"/>
                <w:szCs w:val="28"/>
              </w:rPr>
            </w:pPr>
            <w:r w:rsidRPr="00FC27F7">
              <w:rPr>
                <w:sz w:val="28"/>
                <w:szCs w:val="28"/>
              </w:rPr>
              <w:t>QNN-A</w:t>
            </w:r>
          </w:p>
        </w:tc>
        <w:tc>
          <w:tcPr>
            <w:tcW w:w="6260" w:type="dxa"/>
          </w:tcPr>
          <w:p w14:paraId="7018BB33" w14:textId="41CB5F03" w:rsidR="00B95ABA" w:rsidRDefault="00D07B3A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_measurement2</w:t>
            </w:r>
          </w:p>
        </w:tc>
      </w:tr>
      <w:tr w:rsidR="00B95ABA" w14:paraId="0B9CA80F" w14:textId="77777777" w:rsidTr="00292E6F">
        <w:tc>
          <w:tcPr>
            <w:tcW w:w="9525" w:type="dxa"/>
            <w:gridSpan w:val="2"/>
          </w:tcPr>
          <w:p w14:paraId="0A48C304" w14:textId="77777777" w:rsidR="006E104F" w:rsidRDefault="006E104F" w:rsidP="00282E7D">
            <w:pPr>
              <w:rPr>
                <w:sz w:val="28"/>
                <w:szCs w:val="28"/>
              </w:rPr>
            </w:pPr>
          </w:p>
          <w:p w14:paraId="2EA7A72E" w14:textId="2BB4F65E" w:rsidR="00B95ABA" w:rsidRDefault="00B95ABA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unction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0.5</m:t>
              </m:r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1</m:t>
                          </m:r>
                        </m:sub>
                      </m:sSub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-0.6</m:t>
              </m:r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func>
                <m:func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8"/>
                              <w:szCs w:val="28"/>
                            </w:rPr>
                            <m:t>3</m:t>
                          </m:r>
                        </m:sub>
                      </m:sSub>
                    </m:e>
                  </m:d>
                </m:e>
              </m:func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8"/>
                          <w:szCs w:val="28"/>
                        </w:rPr>
                        <m:t>cos</m:t>
                      </m:r>
                    </m:e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sz w:val="28"/>
                          <w:szCs w:val="28"/>
                        </w:rPr>
                      </m:ctrlPr>
                    </m:sup>
                  </m:sSup>
                </m:fName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3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)</m:t>
                  </m:r>
                </m:e>
              </m:func>
            </m:oMath>
          </w:p>
          <w:p w14:paraId="47DD308F" w14:textId="246E1851" w:rsidR="006E104F" w:rsidRDefault="006E104F" w:rsidP="00282E7D">
            <w:pPr>
              <w:rPr>
                <w:sz w:val="28"/>
                <w:szCs w:val="28"/>
              </w:rPr>
            </w:pPr>
          </w:p>
        </w:tc>
      </w:tr>
      <w:tr w:rsidR="00B95ABA" w14:paraId="59AACA27" w14:textId="77777777" w:rsidTr="00292E6F">
        <w:tc>
          <w:tcPr>
            <w:tcW w:w="3265" w:type="dxa"/>
          </w:tcPr>
          <w:p w14:paraId="0CD1A6B7" w14:textId="7CA9C082" w:rsidR="00B95ABA" w:rsidRPr="00FC27F7" w:rsidRDefault="00B95ABA" w:rsidP="00282E7D">
            <w:pPr>
              <w:rPr>
                <w:sz w:val="28"/>
                <w:szCs w:val="28"/>
              </w:rPr>
            </w:pPr>
            <w:r w:rsidRPr="00D22FCE">
              <w:rPr>
                <w:sz w:val="28"/>
                <w:szCs w:val="28"/>
              </w:rPr>
              <w:t>QNN-exc2</w:t>
            </w:r>
          </w:p>
        </w:tc>
        <w:tc>
          <w:tcPr>
            <w:tcW w:w="6260" w:type="dxa"/>
          </w:tcPr>
          <w:p w14:paraId="2284BF47" w14:textId="2BD57F6B" w:rsidR="00B95ABA" w:rsidRDefault="00FD737F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3_measurement1</w:t>
            </w:r>
          </w:p>
        </w:tc>
      </w:tr>
      <w:tr w:rsidR="00B95ABA" w14:paraId="2B2E5DA8" w14:textId="77777777" w:rsidTr="00292E6F">
        <w:tc>
          <w:tcPr>
            <w:tcW w:w="3265" w:type="dxa"/>
          </w:tcPr>
          <w:p w14:paraId="65FA7E41" w14:textId="414ED2A5" w:rsidR="00B95ABA" w:rsidRPr="00FC27F7" w:rsidRDefault="00B95ABA" w:rsidP="00282E7D">
            <w:pPr>
              <w:rPr>
                <w:sz w:val="28"/>
                <w:szCs w:val="28"/>
              </w:rPr>
            </w:pPr>
            <w:r w:rsidRPr="00D22FCE">
              <w:rPr>
                <w:sz w:val="28"/>
                <w:szCs w:val="28"/>
              </w:rPr>
              <w:t>QNN-exc3</w:t>
            </w:r>
          </w:p>
        </w:tc>
        <w:tc>
          <w:tcPr>
            <w:tcW w:w="6260" w:type="dxa"/>
          </w:tcPr>
          <w:p w14:paraId="53E24999" w14:textId="27CA8A01" w:rsidR="00B95ABA" w:rsidRDefault="00CC6BB2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3_non_square</w:t>
            </w:r>
          </w:p>
        </w:tc>
      </w:tr>
      <w:tr w:rsidR="00B95ABA" w14:paraId="475A06DB" w14:textId="77777777" w:rsidTr="00292E6F">
        <w:tc>
          <w:tcPr>
            <w:tcW w:w="3265" w:type="dxa"/>
          </w:tcPr>
          <w:p w14:paraId="33BA690E" w14:textId="219AA34A" w:rsidR="00B95ABA" w:rsidRPr="00D22FCE" w:rsidRDefault="00B95ABA" w:rsidP="00282E7D">
            <w:pPr>
              <w:rPr>
                <w:sz w:val="28"/>
                <w:szCs w:val="28"/>
              </w:rPr>
            </w:pPr>
            <w:r w:rsidRPr="000E22F4">
              <w:rPr>
                <w:sz w:val="28"/>
                <w:szCs w:val="28"/>
              </w:rPr>
              <w:t>QNN-exc4</w:t>
            </w:r>
          </w:p>
        </w:tc>
        <w:tc>
          <w:tcPr>
            <w:tcW w:w="6260" w:type="dxa"/>
          </w:tcPr>
          <w:p w14:paraId="3960884F" w14:textId="73FAFBF1" w:rsidR="00B95ABA" w:rsidRDefault="004530DE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3_mesh</w:t>
            </w:r>
          </w:p>
        </w:tc>
      </w:tr>
      <w:tr w:rsidR="00B95ABA" w14:paraId="2E735CE0" w14:textId="77777777" w:rsidTr="00292E6F">
        <w:tc>
          <w:tcPr>
            <w:tcW w:w="3265" w:type="dxa"/>
          </w:tcPr>
          <w:p w14:paraId="4ABB5247" w14:textId="7BE41490" w:rsidR="00B95ABA" w:rsidRPr="00D22FCE" w:rsidRDefault="00B95ABA" w:rsidP="00282E7D">
            <w:pPr>
              <w:rPr>
                <w:sz w:val="28"/>
                <w:szCs w:val="28"/>
              </w:rPr>
            </w:pPr>
            <w:r w:rsidRPr="000E22F4">
              <w:rPr>
                <w:sz w:val="28"/>
                <w:szCs w:val="28"/>
              </w:rPr>
              <w:t>QNN-A</w:t>
            </w:r>
          </w:p>
        </w:tc>
        <w:tc>
          <w:tcPr>
            <w:tcW w:w="6260" w:type="dxa"/>
          </w:tcPr>
          <w:p w14:paraId="18206946" w14:textId="03F98FD0" w:rsidR="00B95ABA" w:rsidRDefault="00174719" w:rsidP="00282E7D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3_all</w:t>
            </w:r>
          </w:p>
        </w:tc>
      </w:tr>
    </w:tbl>
    <w:p w14:paraId="13250124" w14:textId="77777777" w:rsidR="007E7429" w:rsidRDefault="007E7429" w:rsidP="007E7429">
      <w:pPr>
        <w:rPr>
          <w:sz w:val="28"/>
          <w:szCs w:val="28"/>
        </w:rPr>
      </w:pPr>
    </w:p>
    <w:p w14:paraId="2103CF92" w14:textId="77777777" w:rsidR="005906A3" w:rsidRPr="007E7429" w:rsidRDefault="005906A3" w:rsidP="007E7429">
      <w:pPr>
        <w:rPr>
          <w:sz w:val="28"/>
          <w:szCs w:val="28"/>
        </w:rPr>
      </w:pPr>
    </w:p>
    <w:p w14:paraId="643CEFD0" w14:textId="77777777" w:rsidR="00254232" w:rsidRDefault="00254232"/>
    <w:sectPr w:rsidR="002542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MDE1MDU3MDQ0NTVS0lEKTi0uzszPAykwrAUACMTRlCwAAAA="/>
  </w:docVars>
  <w:rsids>
    <w:rsidRoot w:val="007E7429"/>
    <w:rsid w:val="00004CB8"/>
    <w:rsid w:val="00030FD1"/>
    <w:rsid w:val="000751BE"/>
    <w:rsid w:val="000A61F6"/>
    <w:rsid w:val="000C3710"/>
    <w:rsid w:val="000D415F"/>
    <w:rsid w:val="000E22F4"/>
    <w:rsid w:val="00114EE0"/>
    <w:rsid w:val="001254C1"/>
    <w:rsid w:val="00174719"/>
    <w:rsid w:val="00254232"/>
    <w:rsid w:val="00257B37"/>
    <w:rsid w:val="00282E7D"/>
    <w:rsid w:val="00286F40"/>
    <w:rsid w:val="00292E6F"/>
    <w:rsid w:val="002B1206"/>
    <w:rsid w:val="002B7B4E"/>
    <w:rsid w:val="002C5357"/>
    <w:rsid w:val="002D5031"/>
    <w:rsid w:val="002E7B7F"/>
    <w:rsid w:val="002F2A8F"/>
    <w:rsid w:val="003120AC"/>
    <w:rsid w:val="00410E55"/>
    <w:rsid w:val="00430A8D"/>
    <w:rsid w:val="004530DE"/>
    <w:rsid w:val="00455129"/>
    <w:rsid w:val="004704E9"/>
    <w:rsid w:val="0048716E"/>
    <w:rsid w:val="004A2DE7"/>
    <w:rsid w:val="00566B68"/>
    <w:rsid w:val="005906A3"/>
    <w:rsid w:val="00601E34"/>
    <w:rsid w:val="00625371"/>
    <w:rsid w:val="0064325D"/>
    <w:rsid w:val="00650061"/>
    <w:rsid w:val="00690884"/>
    <w:rsid w:val="006E104F"/>
    <w:rsid w:val="006F6632"/>
    <w:rsid w:val="007251C4"/>
    <w:rsid w:val="007A44C4"/>
    <w:rsid w:val="007B0EC0"/>
    <w:rsid w:val="007E4158"/>
    <w:rsid w:val="007E7429"/>
    <w:rsid w:val="00855E5E"/>
    <w:rsid w:val="008811F9"/>
    <w:rsid w:val="008D142D"/>
    <w:rsid w:val="008D2DA9"/>
    <w:rsid w:val="008D3747"/>
    <w:rsid w:val="008E5620"/>
    <w:rsid w:val="00950DFB"/>
    <w:rsid w:val="00984293"/>
    <w:rsid w:val="009A47BA"/>
    <w:rsid w:val="009D38BC"/>
    <w:rsid w:val="009F5A18"/>
    <w:rsid w:val="00A15E13"/>
    <w:rsid w:val="00A1657F"/>
    <w:rsid w:val="00A32367"/>
    <w:rsid w:val="00A34AA7"/>
    <w:rsid w:val="00A9220C"/>
    <w:rsid w:val="00A94679"/>
    <w:rsid w:val="00AB7DA8"/>
    <w:rsid w:val="00AD7179"/>
    <w:rsid w:val="00AE3186"/>
    <w:rsid w:val="00B2556A"/>
    <w:rsid w:val="00B37810"/>
    <w:rsid w:val="00B64E8A"/>
    <w:rsid w:val="00B8251D"/>
    <w:rsid w:val="00B90A7C"/>
    <w:rsid w:val="00B951E3"/>
    <w:rsid w:val="00B95ABA"/>
    <w:rsid w:val="00BE4AD8"/>
    <w:rsid w:val="00BF7D12"/>
    <w:rsid w:val="00C05AC9"/>
    <w:rsid w:val="00C166B6"/>
    <w:rsid w:val="00C62777"/>
    <w:rsid w:val="00CC6BB2"/>
    <w:rsid w:val="00CE5092"/>
    <w:rsid w:val="00CF4228"/>
    <w:rsid w:val="00D0789C"/>
    <w:rsid w:val="00D07B3A"/>
    <w:rsid w:val="00D17BF0"/>
    <w:rsid w:val="00D22FCE"/>
    <w:rsid w:val="00D70E0A"/>
    <w:rsid w:val="00D77806"/>
    <w:rsid w:val="00DA7C63"/>
    <w:rsid w:val="00DB7755"/>
    <w:rsid w:val="00DC59A4"/>
    <w:rsid w:val="00DD447B"/>
    <w:rsid w:val="00E57132"/>
    <w:rsid w:val="00E8654A"/>
    <w:rsid w:val="00E92681"/>
    <w:rsid w:val="00E95B23"/>
    <w:rsid w:val="00F74276"/>
    <w:rsid w:val="00FB4E41"/>
    <w:rsid w:val="00FC27F7"/>
    <w:rsid w:val="00FD553C"/>
    <w:rsid w:val="00FD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5378B"/>
  <w15:chartTrackingRefBased/>
  <w15:docId w15:val="{28B5553B-35B8-42ED-AC4F-E918BCE61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74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535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5357"/>
    <w:rPr>
      <w:rFonts w:ascii="Consolas" w:hAnsi="Consolas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C166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87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36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06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4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9335AE-4141-4D8F-9C09-32442FD43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1</Pages>
  <Words>245</Words>
  <Characters>1398</Characters>
  <Application>Microsoft Office Word</Application>
  <DocSecurity>4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 yalin</dc:creator>
  <cp:keywords/>
  <dc:description/>
  <cp:lastModifiedBy>liao yalin</cp:lastModifiedBy>
  <cp:revision>96</cp:revision>
  <dcterms:created xsi:type="dcterms:W3CDTF">2022-08-18T02:03:00Z</dcterms:created>
  <dcterms:modified xsi:type="dcterms:W3CDTF">2022-08-18T16:55:00Z</dcterms:modified>
</cp:coreProperties>
</file>